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73B68" w14:textId="77777777" w:rsidR="009C56C7" w:rsidRPr="00B90421" w:rsidRDefault="009C56C7" w:rsidP="009C56C7">
      <w:pPr>
        <w:jc w:val="center"/>
        <w:rPr>
          <w:b/>
          <w:sz w:val="56"/>
          <w:szCs w:val="56"/>
        </w:rPr>
      </w:pPr>
      <w:r w:rsidRPr="00B90421">
        <w:rPr>
          <w:b/>
          <w:sz w:val="56"/>
          <w:szCs w:val="56"/>
        </w:rPr>
        <w:t>ITWorks – Test Plan</w:t>
      </w:r>
    </w:p>
    <w:p w14:paraId="466EC140" w14:textId="16F8183C" w:rsidR="009C56C7" w:rsidRPr="00B90421" w:rsidRDefault="00EC5775" w:rsidP="009C56C7">
      <w:pPr>
        <w:spacing w:after="480"/>
        <w:ind w:right="252"/>
        <w:jc w:val="center"/>
        <w:rPr>
          <w:rFonts w:ascii="Calibri" w:hAnsi="Calibri" w:cs="Calibri"/>
          <w:b/>
          <w:sz w:val="32"/>
        </w:rPr>
      </w:pPr>
      <w:bookmarkStart w:id="0" w:name="z_number"/>
      <w:proofErr w:type="spellStart"/>
      <w:r>
        <w:rPr>
          <w:rFonts w:ascii="Calibri" w:hAnsi="Calibri" w:cs="Calibri"/>
          <w:b/>
          <w:sz w:val="32"/>
        </w:rPr>
        <w:t>Enrollmnet</w:t>
      </w:r>
      <w:proofErr w:type="spellEnd"/>
      <w:r>
        <w:rPr>
          <w:rFonts w:ascii="Calibri" w:hAnsi="Calibri" w:cs="Calibri"/>
          <w:b/>
          <w:sz w:val="32"/>
        </w:rPr>
        <w:t xml:space="preserve"> System</w:t>
      </w:r>
    </w:p>
    <w:p w14:paraId="21F87E22" w14:textId="77777777" w:rsidR="009C56C7" w:rsidRPr="00B90421" w:rsidRDefault="009C56C7" w:rsidP="009C56C7">
      <w:pPr>
        <w:spacing w:after="480"/>
        <w:ind w:right="252"/>
        <w:jc w:val="center"/>
        <w:rPr>
          <w:rFonts w:ascii="Calibri" w:hAnsi="Calibri" w:cs="Calibri"/>
          <w:b/>
          <w:sz w:val="32"/>
        </w:rPr>
      </w:pPr>
      <w:r w:rsidRPr="00B90421">
        <w:rPr>
          <w:rFonts w:ascii="Calibri" w:hAnsi="Calibri" w:cs="Calibri"/>
          <w:b/>
          <w:sz w:val="32"/>
        </w:rPr>
        <w:t>Author: Jack Church 000080409</w:t>
      </w:r>
    </w:p>
    <w:bookmarkEnd w:id="0"/>
    <w:p w14:paraId="550B9593" w14:textId="77777777" w:rsidR="009C56C7" w:rsidRDefault="009C56C7" w:rsidP="009C56C7"/>
    <w:p w14:paraId="3875FD39" w14:textId="77777777" w:rsidR="009C56C7" w:rsidRDefault="009C56C7" w:rsidP="009C56C7"/>
    <w:p w14:paraId="21803EDD" w14:textId="77777777" w:rsidR="009C56C7" w:rsidRDefault="009C56C7" w:rsidP="009C56C7"/>
    <w:p w14:paraId="4FF85EE1" w14:textId="77777777" w:rsidR="009C56C7" w:rsidRDefault="009C56C7" w:rsidP="009C56C7"/>
    <w:p w14:paraId="065CB93B" w14:textId="77777777" w:rsidR="009C56C7" w:rsidRDefault="009C56C7" w:rsidP="009C56C7"/>
    <w:p w14:paraId="2E3AB798" w14:textId="77777777" w:rsidR="009C56C7" w:rsidRDefault="009C56C7" w:rsidP="009C56C7"/>
    <w:p w14:paraId="1DA20DAD" w14:textId="77777777" w:rsidR="009C56C7" w:rsidRPr="006C69AB" w:rsidRDefault="009C56C7" w:rsidP="009C56C7">
      <w:pPr>
        <w:rPr>
          <w:rStyle w:val="Strong"/>
        </w:rPr>
      </w:pPr>
      <w:r w:rsidRPr="006C69AB">
        <w:rPr>
          <w:rStyle w:val="Strong"/>
        </w:rPr>
        <w:t>Status:  For release</w:t>
      </w:r>
    </w:p>
    <w:p w14:paraId="6CF355F3" w14:textId="40C340E1" w:rsidR="009C56C7" w:rsidRPr="006C69AB" w:rsidRDefault="009C56C7" w:rsidP="009C56C7">
      <w:pPr>
        <w:pStyle w:val="CellText"/>
        <w:rPr>
          <w:rStyle w:val="Strong"/>
          <w:rFonts w:eastAsiaTheme="majorEastAsia"/>
        </w:rPr>
      </w:pPr>
      <w:r w:rsidRPr="006C69AB">
        <w:rPr>
          <w:rStyle w:val="Strong"/>
          <w:rFonts w:eastAsiaTheme="majorEastAsia"/>
        </w:rPr>
        <w:t xml:space="preserve">Date:       </w:t>
      </w:r>
      <w:r w:rsidRPr="006C69AB">
        <w:rPr>
          <w:rStyle w:val="Strong"/>
          <w:rFonts w:eastAsiaTheme="majorEastAsia"/>
        </w:rPr>
        <w:fldChar w:fldCharType="begin"/>
      </w:r>
      <w:r w:rsidRPr="006C69AB">
        <w:rPr>
          <w:rStyle w:val="Strong"/>
          <w:rFonts w:eastAsiaTheme="majorEastAsia"/>
        </w:rPr>
        <w:instrText xml:space="preserve"> DATE \@ "d/MM/yyyy" </w:instrText>
      </w:r>
      <w:r w:rsidRPr="006C69AB">
        <w:rPr>
          <w:rStyle w:val="Strong"/>
          <w:rFonts w:eastAsiaTheme="majorEastAsia"/>
        </w:rPr>
        <w:fldChar w:fldCharType="separate"/>
      </w:r>
      <w:r w:rsidR="00C93862">
        <w:rPr>
          <w:rStyle w:val="Strong"/>
          <w:rFonts w:eastAsiaTheme="majorEastAsia"/>
          <w:noProof/>
        </w:rPr>
        <w:t>14/06/2021</w:t>
      </w:r>
      <w:r w:rsidRPr="006C69AB">
        <w:rPr>
          <w:rStyle w:val="Strong"/>
          <w:rFonts w:eastAsiaTheme="majorEastAsia"/>
        </w:rPr>
        <w:fldChar w:fldCharType="end"/>
      </w:r>
      <w:r w:rsidRPr="006C69AB">
        <w:rPr>
          <w:rStyle w:val="Strong"/>
          <w:rFonts w:eastAsiaTheme="majorEastAsia"/>
        </w:rPr>
        <w:t xml:space="preserve"> </w:t>
      </w:r>
    </w:p>
    <w:p w14:paraId="4E353CA5" w14:textId="77777777" w:rsidR="009C56C7" w:rsidRDefault="009C56C7" w:rsidP="009C56C7">
      <w:pPr>
        <w:rPr>
          <w:b/>
        </w:rPr>
      </w:pPr>
    </w:p>
    <w:p w14:paraId="6B645909" w14:textId="77777777" w:rsidR="009C56C7" w:rsidRPr="006C69AB" w:rsidRDefault="009C56C7" w:rsidP="009C56C7">
      <w:pPr>
        <w:rPr>
          <w:b/>
        </w:rPr>
      </w:pPr>
    </w:p>
    <w:p w14:paraId="140F6BF5" w14:textId="77777777" w:rsidR="009C56C7" w:rsidRDefault="009C56C7" w:rsidP="009C56C7"/>
    <w:p w14:paraId="2EAD4DFA" w14:textId="77777777" w:rsidR="009C56C7" w:rsidRPr="006C69AB" w:rsidRDefault="009C56C7" w:rsidP="009C56C7">
      <w:pPr>
        <w:rPr>
          <w:rStyle w:val="Strong"/>
        </w:rPr>
      </w:pPr>
      <w:r w:rsidRPr="006C69AB">
        <w:rPr>
          <w:rStyle w:val="Strong"/>
        </w:rPr>
        <w:t>Revision Histo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C56C7" w:rsidRPr="006C69AB" w14:paraId="7A50FE42" w14:textId="77777777" w:rsidTr="001B10AB">
        <w:tc>
          <w:tcPr>
            <w:tcW w:w="2254" w:type="dxa"/>
          </w:tcPr>
          <w:p w14:paraId="49953D98" w14:textId="77777777" w:rsidR="009C56C7" w:rsidRPr="006C69AB" w:rsidRDefault="009C56C7" w:rsidP="001B10AB">
            <w:r w:rsidRPr="006C69AB">
              <w:t>Version</w:t>
            </w:r>
          </w:p>
        </w:tc>
        <w:tc>
          <w:tcPr>
            <w:tcW w:w="2254" w:type="dxa"/>
          </w:tcPr>
          <w:p w14:paraId="7D68DEE2" w14:textId="77777777" w:rsidR="009C56C7" w:rsidRPr="006C69AB" w:rsidRDefault="009C56C7" w:rsidP="001B10AB">
            <w:r w:rsidRPr="006C69AB">
              <w:t>Date</w:t>
            </w:r>
          </w:p>
        </w:tc>
        <w:tc>
          <w:tcPr>
            <w:tcW w:w="2254" w:type="dxa"/>
          </w:tcPr>
          <w:p w14:paraId="3B3B8F2B" w14:textId="77777777" w:rsidR="009C56C7" w:rsidRPr="006C69AB" w:rsidRDefault="009C56C7" w:rsidP="001B10AB">
            <w:r w:rsidRPr="006C69AB">
              <w:t>Author(s)</w:t>
            </w:r>
          </w:p>
        </w:tc>
        <w:tc>
          <w:tcPr>
            <w:tcW w:w="2254" w:type="dxa"/>
          </w:tcPr>
          <w:p w14:paraId="76F04341" w14:textId="77777777" w:rsidR="009C56C7" w:rsidRPr="006C69AB" w:rsidRDefault="009C56C7" w:rsidP="001B10AB">
            <w:r w:rsidRPr="006C69AB">
              <w:t>Change Description</w:t>
            </w:r>
          </w:p>
        </w:tc>
      </w:tr>
      <w:tr w:rsidR="009C56C7" w:rsidRPr="006C69AB" w14:paraId="4D150A99" w14:textId="77777777" w:rsidTr="001B10AB">
        <w:tc>
          <w:tcPr>
            <w:tcW w:w="2254" w:type="dxa"/>
          </w:tcPr>
          <w:p w14:paraId="10372EAE" w14:textId="15D33417" w:rsidR="009C56C7" w:rsidRPr="006C69AB" w:rsidRDefault="00740E84" w:rsidP="001B10AB">
            <w:r>
              <w:t>1.0</w:t>
            </w:r>
          </w:p>
        </w:tc>
        <w:tc>
          <w:tcPr>
            <w:tcW w:w="2254" w:type="dxa"/>
          </w:tcPr>
          <w:p w14:paraId="300670B3" w14:textId="61E6DD70" w:rsidR="009C56C7" w:rsidRPr="006C69AB" w:rsidRDefault="00A448CC" w:rsidP="001B10AB">
            <w:r>
              <w:t>14-06-21</w:t>
            </w:r>
          </w:p>
        </w:tc>
        <w:tc>
          <w:tcPr>
            <w:tcW w:w="2254" w:type="dxa"/>
          </w:tcPr>
          <w:p w14:paraId="021E524E" w14:textId="77777777" w:rsidR="009C56C7" w:rsidRPr="006C69AB" w:rsidRDefault="009C56C7" w:rsidP="001B10AB">
            <w:r w:rsidRPr="006C69AB">
              <w:t>Jack Church</w:t>
            </w:r>
          </w:p>
        </w:tc>
        <w:tc>
          <w:tcPr>
            <w:tcW w:w="2254" w:type="dxa"/>
          </w:tcPr>
          <w:p w14:paraId="6048348E" w14:textId="77777777" w:rsidR="009C56C7" w:rsidRPr="006C69AB" w:rsidRDefault="009C56C7" w:rsidP="001B10AB">
            <w:r w:rsidRPr="006C69AB">
              <w:t>First draft.</w:t>
            </w:r>
          </w:p>
        </w:tc>
      </w:tr>
    </w:tbl>
    <w:p w14:paraId="1A59726D" w14:textId="77777777" w:rsidR="00567415" w:rsidRDefault="00567415">
      <w:pPr>
        <w:pStyle w:val="TOC1"/>
        <w:tabs>
          <w:tab w:val="left" w:pos="440"/>
          <w:tab w:val="right" w:leader="dot" w:pos="9016"/>
        </w:tabs>
        <w:rPr>
          <w:rFonts w:ascii="Calibri" w:hAnsi="Calibri" w:cs="Calibri"/>
          <w:b/>
          <w:sz w:val="32"/>
        </w:rPr>
      </w:pPr>
    </w:p>
    <w:p w14:paraId="0C2E07E1" w14:textId="77777777" w:rsidR="00567415" w:rsidRDefault="00567415">
      <w:pPr>
        <w:spacing w:line="259" w:lineRule="auto"/>
        <w:rPr>
          <w:rFonts w:ascii="Calibri" w:hAnsi="Calibri" w:cs="Calibri"/>
          <w:b/>
          <w:sz w:val="32"/>
        </w:rPr>
      </w:pPr>
      <w:r>
        <w:rPr>
          <w:rFonts w:ascii="Calibri" w:hAnsi="Calibri" w:cs="Calibri"/>
          <w:b/>
          <w:sz w:val="32"/>
        </w:rPr>
        <w:br w:type="page"/>
      </w:r>
    </w:p>
    <w:p w14:paraId="742706B1" w14:textId="748778B1" w:rsidR="00F85B96" w:rsidRPr="00F85B96" w:rsidRDefault="00F85B96">
      <w:pPr>
        <w:pStyle w:val="TOC1"/>
        <w:tabs>
          <w:tab w:val="left" w:pos="440"/>
          <w:tab w:val="right" w:leader="dot" w:pos="9016"/>
        </w:tabs>
        <w:rPr>
          <w:rFonts w:ascii="Calibri" w:hAnsi="Calibri" w:cs="Calibri"/>
          <w:b/>
          <w:sz w:val="32"/>
        </w:rPr>
      </w:pPr>
      <w:r w:rsidRPr="00F85B96">
        <w:rPr>
          <w:rFonts w:ascii="Calibri" w:hAnsi="Calibri" w:cs="Calibri"/>
          <w:b/>
          <w:sz w:val="32"/>
        </w:rPr>
        <w:lastRenderedPageBreak/>
        <w:t>Table of Contents</w:t>
      </w:r>
    </w:p>
    <w:p w14:paraId="03CF4369" w14:textId="6DCE99E8" w:rsidR="00336594" w:rsidRDefault="009C56C7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A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74578111" w:history="1">
        <w:r w:rsidR="00336594" w:rsidRPr="00373F33">
          <w:rPr>
            <w:rStyle w:val="Hyperlink"/>
            <w:noProof/>
          </w:rPr>
          <w:t>1.</w:t>
        </w:r>
        <w:r w:rsidR="00336594">
          <w:rPr>
            <w:rFonts w:eastAsiaTheme="minorEastAsia"/>
            <w:noProof/>
            <w:lang w:eastAsia="en-AU"/>
          </w:rPr>
          <w:tab/>
        </w:r>
        <w:r w:rsidR="00336594" w:rsidRPr="00373F33">
          <w:rPr>
            <w:rStyle w:val="Hyperlink"/>
            <w:noProof/>
          </w:rPr>
          <w:t>Introduction</w:t>
        </w:r>
        <w:r w:rsidR="00336594">
          <w:rPr>
            <w:noProof/>
            <w:webHidden/>
          </w:rPr>
          <w:tab/>
        </w:r>
        <w:r w:rsidR="00336594">
          <w:rPr>
            <w:noProof/>
            <w:webHidden/>
          </w:rPr>
          <w:fldChar w:fldCharType="begin"/>
        </w:r>
        <w:r w:rsidR="00336594">
          <w:rPr>
            <w:noProof/>
            <w:webHidden/>
          </w:rPr>
          <w:instrText xml:space="preserve"> PAGEREF _Toc74578111 \h </w:instrText>
        </w:r>
        <w:r w:rsidR="00336594">
          <w:rPr>
            <w:noProof/>
            <w:webHidden/>
          </w:rPr>
        </w:r>
        <w:r w:rsidR="00336594">
          <w:rPr>
            <w:noProof/>
            <w:webHidden/>
          </w:rPr>
          <w:fldChar w:fldCharType="separate"/>
        </w:r>
        <w:r w:rsidR="00336594">
          <w:rPr>
            <w:noProof/>
            <w:webHidden/>
          </w:rPr>
          <w:t>3</w:t>
        </w:r>
        <w:r w:rsidR="00336594">
          <w:rPr>
            <w:noProof/>
            <w:webHidden/>
          </w:rPr>
          <w:fldChar w:fldCharType="end"/>
        </w:r>
      </w:hyperlink>
    </w:p>
    <w:p w14:paraId="4159BD08" w14:textId="0D81E9E3" w:rsidR="00336594" w:rsidRDefault="00336594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12" w:history="1">
        <w:r w:rsidRPr="00373F33">
          <w:rPr>
            <w:rStyle w:val="Hyperlink"/>
            <w:noProof/>
          </w:rPr>
          <w:t>1.1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Test Plan Objectiv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AB5A3FD" w14:textId="103CF51B" w:rsidR="00336594" w:rsidRDefault="00336594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13" w:history="1">
        <w:r w:rsidRPr="00373F33">
          <w:rPr>
            <w:rStyle w:val="Hyperlink"/>
            <w:noProof/>
          </w:rPr>
          <w:t>2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560F0B6" w14:textId="65EFBEC8" w:rsidR="00336594" w:rsidRDefault="00336594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14" w:history="1">
        <w:r w:rsidRPr="00373F33">
          <w:rPr>
            <w:rStyle w:val="Hyperlink"/>
            <w:noProof/>
          </w:rPr>
          <w:t>2.1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In 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2FF3AC0" w14:textId="6FA1EE8B" w:rsidR="00336594" w:rsidRDefault="00336594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15" w:history="1">
        <w:r w:rsidRPr="00373F33">
          <w:rPr>
            <w:rStyle w:val="Hyperlink"/>
            <w:noProof/>
          </w:rPr>
          <w:t>2.2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Out of 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47DC046" w14:textId="376BA16B" w:rsidR="00336594" w:rsidRDefault="00336594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16" w:history="1">
        <w:r w:rsidRPr="00373F33">
          <w:rPr>
            <w:rStyle w:val="Hyperlink"/>
            <w:noProof/>
          </w:rPr>
          <w:t>3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Test Strate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746262D" w14:textId="2AF911FD" w:rsidR="00336594" w:rsidRDefault="00336594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17" w:history="1">
        <w:r w:rsidRPr="00373F33">
          <w:rPr>
            <w:rStyle w:val="Hyperlink"/>
            <w:noProof/>
          </w:rPr>
          <w:t>3.1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Unit T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9338A00" w14:textId="5DE7909C" w:rsidR="00336594" w:rsidRDefault="00336594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18" w:history="1">
        <w:r w:rsidRPr="00373F33">
          <w:rPr>
            <w:rStyle w:val="Hyperlink"/>
            <w:noProof/>
          </w:rPr>
          <w:t>3.2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Other Te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942135E" w14:textId="7B26940C" w:rsidR="00336594" w:rsidRDefault="00336594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19" w:history="1">
        <w:r w:rsidRPr="00373F33">
          <w:rPr>
            <w:rStyle w:val="Hyperlink"/>
            <w:noProof/>
          </w:rPr>
          <w:t>4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Test Schedu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6EDD02B" w14:textId="62073EF7" w:rsidR="00336594" w:rsidRDefault="00336594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20" w:history="1">
        <w:r w:rsidRPr="00373F33">
          <w:rPr>
            <w:rStyle w:val="Hyperlink"/>
            <w:noProof/>
          </w:rPr>
          <w:t>5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Functions To Be Tes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C57E55A" w14:textId="2B9CA4B1" w:rsidR="00336594" w:rsidRDefault="00336594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21" w:history="1">
        <w:r w:rsidRPr="00373F33">
          <w:rPr>
            <w:rStyle w:val="Hyperlink"/>
            <w:noProof/>
          </w:rPr>
          <w:t>6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Resources and Responsibil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3067E77" w14:textId="361084CB" w:rsidR="00336594" w:rsidRDefault="00336594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22" w:history="1">
        <w:r w:rsidRPr="00373F33">
          <w:rPr>
            <w:rStyle w:val="Hyperlink"/>
            <w:noProof/>
          </w:rPr>
          <w:t>6.1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Resour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B2E9418" w14:textId="1F1D9F35" w:rsidR="00336594" w:rsidRDefault="00336594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23" w:history="1">
        <w:r w:rsidRPr="00373F33">
          <w:rPr>
            <w:rStyle w:val="Hyperlink"/>
            <w:noProof/>
          </w:rPr>
          <w:t>6.2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Responsibil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4F40FAC" w14:textId="212AA216" w:rsidR="00336594" w:rsidRDefault="00336594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24" w:history="1">
        <w:r w:rsidRPr="00373F33">
          <w:rPr>
            <w:rStyle w:val="Hyperlink"/>
            <w:noProof/>
          </w:rPr>
          <w:t>7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Dependenc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20A00BD" w14:textId="71D8F259" w:rsidR="00336594" w:rsidRDefault="00336594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25" w:history="1">
        <w:r w:rsidRPr="00373F33">
          <w:rPr>
            <w:rStyle w:val="Hyperlink"/>
            <w:noProof/>
          </w:rPr>
          <w:t>7.1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Personnel Dependenc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4CB48E7" w14:textId="432826F6" w:rsidR="00336594" w:rsidRDefault="00336594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26" w:history="1">
        <w:r w:rsidRPr="00373F33">
          <w:rPr>
            <w:rStyle w:val="Hyperlink"/>
            <w:noProof/>
          </w:rPr>
          <w:t>8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Ris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5B86B50" w14:textId="0BDDD847" w:rsidR="00336594" w:rsidRDefault="00336594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27" w:history="1">
        <w:r w:rsidRPr="00373F33">
          <w:rPr>
            <w:rStyle w:val="Hyperlink"/>
            <w:noProof/>
          </w:rPr>
          <w:t>8.1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Personnel Ris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EF981AE" w14:textId="4C6CFF80" w:rsidR="00336594" w:rsidRDefault="00336594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AU"/>
        </w:rPr>
      </w:pPr>
      <w:hyperlink w:anchor="_Toc74578128" w:history="1">
        <w:r w:rsidRPr="00373F33">
          <w:rPr>
            <w:rStyle w:val="Hyperlink"/>
            <w:noProof/>
          </w:rPr>
          <w:t>9.</w:t>
        </w:r>
        <w:r>
          <w:rPr>
            <w:rFonts w:eastAsiaTheme="minorEastAsia"/>
            <w:noProof/>
            <w:lang w:eastAsia="en-AU"/>
          </w:rPr>
          <w:tab/>
        </w:r>
        <w:r w:rsidRPr="00373F33">
          <w:rPr>
            <w:rStyle w:val="Hyperlink"/>
            <w:noProof/>
          </w:rPr>
          <w:t>Approva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578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4F1135" w14:textId="14F0AABC" w:rsidR="004E5850" w:rsidRDefault="009C56C7" w:rsidP="003537AF">
      <w:pPr>
        <w:pStyle w:val="Heading1"/>
        <w:numPr>
          <w:ilvl w:val="0"/>
          <w:numId w:val="0"/>
        </w:numPr>
        <w:ind w:left="360"/>
      </w:pPr>
      <w:r>
        <w:fldChar w:fldCharType="end"/>
      </w:r>
    </w:p>
    <w:p w14:paraId="238A179A" w14:textId="77777777" w:rsidR="004E5850" w:rsidRDefault="004E5850">
      <w:pPr>
        <w:spacing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B85F2F1" w14:textId="7953EBCD" w:rsidR="009C56C7" w:rsidRPr="005C497D" w:rsidRDefault="009C56C7" w:rsidP="00686BCD">
      <w:pPr>
        <w:pStyle w:val="Heading1"/>
      </w:pPr>
      <w:bookmarkStart w:id="1" w:name="_Toc74578111"/>
      <w:r w:rsidRPr="005C497D">
        <w:lastRenderedPageBreak/>
        <w:t>Introduction</w:t>
      </w:r>
      <w:bookmarkEnd w:id="1"/>
    </w:p>
    <w:p w14:paraId="3CC5E0CA" w14:textId="17010075" w:rsidR="009C56C7" w:rsidRDefault="009C56C7" w:rsidP="009C56C7">
      <w:r>
        <w:t xml:space="preserve">The testing that will take place is to verify the classes </w:t>
      </w:r>
      <w:r w:rsidR="007A7A6E">
        <w:t xml:space="preserve">for TAFE SA </w:t>
      </w:r>
      <w:proofErr w:type="spellStart"/>
      <w:r w:rsidR="007A7A6E">
        <w:t>Enrollmnet</w:t>
      </w:r>
      <w:proofErr w:type="spellEnd"/>
      <w:r w:rsidR="007A7A6E">
        <w:t xml:space="preserve"> system</w:t>
      </w:r>
      <w:r>
        <w:t xml:space="preserve"> have created relating to their ticketing system functionality. As there </w:t>
      </w:r>
      <w:proofErr w:type="gramStart"/>
      <w:r>
        <w:t>isn’t</w:t>
      </w:r>
      <w:proofErr w:type="gramEnd"/>
      <w:r>
        <w:t xml:space="preserve"> any front-end interface to this application yet, testing the classes will need to be done with a headless testing application, such as </w:t>
      </w:r>
      <w:r w:rsidR="005E1AF9">
        <w:t>J</w:t>
      </w:r>
      <w:r>
        <w:t xml:space="preserve">Unit.  </w:t>
      </w:r>
    </w:p>
    <w:p w14:paraId="0E4D8C0A" w14:textId="77777777" w:rsidR="009C56C7" w:rsidRPr="005C497D" w:rsidRDefault="009C56C7" w:rsidP="005C497D">
      <w:pPr>
        <w:pStyle w:val="Heading2"/>
      </w:pPr>
      <w:bookmarkStart w:id="2" w:name="_Toc74578112"/>
      <w:r w:rsidRPr="005C497D">
        <w:t>Test Plan Objectives</w:t>
      </w:r>
      <w:bookmarkEnd w:id="2"/>
    </w:p>
    <w:p w14:paraId="50020943" w14:textId="3C9EA785" w:rsidR="009C56C7" w:rsidRDefault="009C56C7" w:rsidP="009C56C7">
      <w:pPr>
        <w:pStyle w:val="ListParagraph"/>
        <w:numPr>
          <w:ilvl w:val="0"/>
          <w:numId w:val="1"/>
        </w:numPr>
      </w:pPr>
      <w:r>
        <w:t xml:space="preserve">Setup and configure test classes in </w:t>
      </w:r>
      <w:r w:rsidR="004C42F4">
        <w:t>NetBeans</w:t>
      </w:r>
      <w:r>
        <w:t xml:space="preserve"> to:</w:t>
      </w:r>
    </w:p>
    <w:p w14:paraId="792A40EE" w14:textId="77777777" w:rsidR="009C56C7" w:rsidRDefault="009C56C7" w:rsidP="009C56C7">
      <w:pPr>
        <w:pStyle w:val="ListParagraph"/>
        <w:numPr>
          <w:ilvl w:val="1"/>
          <w:numId w:val="1"/>
        </w:numPr>
      </w:pPr>
      <w:r>
        <w:t xml:space="preserve">Provide data to input into the classes that are being tested. </w:t>
      </w:r>
    </w:p>
    <w:p w14:paraId="19CC23C0" w14:textId="11E3E628" w:rsidR="004025CE" w:rsidRDefault="009C56C7" w:rsidP="009C56C7">
      <w:pPr>
        <w:pStyle w:val="ListParagraph"/>
        <w:numPr>
          <w:ilvl w:val="1"/>
          <w:numId w:val="1"/>
        </w:numPr>
      </w:pPr>
      <w:r>
        <w:t xml:space="preserve">Interface with </w:t>
      </w:r>
      <w:proofErr w:type="spellStart"/>
      <w:r w:rsidR="008A5BCA">
        <w:t>Jnit</w:t>
      </w:r>
      <w:proofErr w:type="spellEnd"/>
      <w:r w:rsidR="008A5BCA">
        <w:t xml:space="preserve">. </w:t>
      </w:r>
    </w:p>
    <w:p w14:paraId="6F0141A7" w14:textId="4DD86FD7" w:rsidR="000B7F0B" w:rsidRDefault="000B7F0B" w:rsidP="009C56C7">
      <w:pPr>
        <w:pStyle w:val="ListParagraph"/>
        <w:numPr>
          <w:ilvl w:val="1"/>
          <w:numId w:val="1"/>
        </w:numPr>
      </w:pPr>
      <w:r>
        <w:t xml:space="preserve">Creating of main classes to test classes of overridden </w:t>
      </w:r>
      <w:proofErr w:type="spellStart"/>
      <w:r>
        <w:t>alghorithm</w:t>
      </w:r>
      <w:r w:rsidR="00E23FC7">
        <w:t>s</w:t>
      </w:r>
      <w:proofErr w:type="spellEnd"/>
      <w:r w:rsidR="00E23FC7">
        <w:t xml:space="preserve">. </w:t>
      </w:r>
    </w:p>
    <w:p w14:paraId="6509D262" w14:textId="709DF7E6" w:rsidR="009C56C7" w:rsidRDefault="004025CE" w:rsidP="009C56C7">
      <w:pPr>
        <w:pStyle w:val="ListParagraph"/>
        <w:numPr>
          <w:ilvl w:val="1"/>
          <w:numId w:val="1"/>
        </w:numPr>
      </w:pPr>
      <w:r>
        <w:t xml:space="preserve">Run </w:t>
      </w:r>
      <w:proofErr w:type="spellStart"/>
      <w:r>
        <w:t>deskchecks</w:t>
      </w:r>
      <w:proofErr w:type="spellEnd"/>
      <w:r>
        <w:t xml:space="preserve">. </w:t>
      </w:r>
      <w:r w:rsidR="009C56C7">
        <w:t xml:space="preserve"> </w:t>
      </w:r>
    </w:p>
    <w:p w14:paraId="54D30622" w14:textId="77777777" w:rsidR="009C56C7" w:rsidRDefault="009C56C7" w:rsidP="009C56C7">
      <w:pPr>
        <w:pStyle w:val="ListParagraph"/>
        <w:numPr>
          <w:ilvl w:val="0"/>
          <w:numId w:val="1"/>
        </w:numPr>
      </w:pPr>
      <w:r>
        <w:t xml:space="preserve">Only one tester is required for this project. ITWorks’ Test Manager will select that individual. </w:t>
      </w:r>
    </w:p>
    <w:p w14:paraId="7CEA23B5" w14:textId="77777777" w:rsidR="009C56C7" w:rsidRPr="006C69AB" w:rsidRDefault="009C56C7" w:rsidP="005C497D">
      <w:pPr>
        <w:pStyle w:val="Heading1"/>
      </w:pPr>
      <w:bookmarkStart w:id="3" w:name="_Toc74578113"/>
      <w:r w:rsidRPr="006C69AB">
        <w:t>Scope</w:t>
      </w:r>
      <w:bookmarkEnd w:id="3"/>
    </w:p>
    <w:p w14:paraId="3D68C86C" w14:textId="77777777" w:rsidR="009C56C7" w:rsidRDefault="009C56C7" w:rsidP="005C497D">
      <w:pPr>
        <w:pStyle w:val="Heading2"/>
      </w:pPr>
      <w:bookmarkStart w:id="4" w:name="_Toc74578114"/>
      <w:r>
        <w:t>In Scope</w:t>
      </w:r>
      <w:bookmarkEnd w:id="4"/>
    </w:p>
    <w:p w14:paraId="77DD9FD6" w14:textId="189017F7" w:rsidR="009C56C7" w:rsidRDefault="009C56C7" w:rsidP="009C56C7">
      <w:pPr>
        <w:pStyle w:val="ListParagraph"/>
        <w:numPr>
          <w:ilvl w:val="0"/>
          <w:numId w:val="2"/>
        </w:numPr>
      </w:pPr>
      <w:r>
        <w:t xml:space="preserve">Setup and configuration of </w:t>
      </w:r>
      <w:r w:rsidR="00C12865">
        <w:t>NetBeans</w:t>
      </w:r>
      <w:r>
        <w:t xml:space="preserve">. </w:t>
      </w:r>
    </w:p>
    <w:p w14:paraId="0C49D553" w14:textId="3BFCE735" w:rsidR="009C56C7" w:rsidRDefault="009C56C7" w:rsidP="009C56C7">
      <w:pPr>
        <w:pStyle w:val="ListParagraph"/>
        <w:numPr>
          <w:ilvl w:val="0"/>
          <w:numId w:val="2"/>
        </w:numPr>
      </w:pPr>
      <w:r>
        <w:t xml:space="preserve">Setup and configuration of </w:t>
      </w:r>
      <w:r w:rsidR="00130C4B">
        <w:t>JUnit</w:t>
      </w:r>
      <w:r>
        <w:t xml:space="preserve">. </w:t>
      </w:r>
    </w:p>
    <w:p w14:paraId="078978F1" w14:textId="13F5D22F" w:rsidR="009C56C7" w:rsidRDefault="009C56C7" w:rsidP="009C56C7">
      <w:pPr>
        <w:pStyle w:val="ListParagraph"/>
        <w:numPr>
          <w:ilvl w:val="0"/>
          <w:numId w:val="2"/>
        </w:numPr>
      </w:pPr>
      <w:r>
        <w:t>The selection of test cases</w:t>
      </w:r>
      <w:r w:rsidR="00B7299C">
        <w:t xml:space="preserve">. </w:t>
      </w:r>
    </w:p>
    <w:p w14:paraId="3FF17A56" w14:textId="77777777" w:rsidR="009C56C7" w:rsidRDefault="009C56C7" w:rsidP="009C56C7">
      <w:pPr>
        <w:pStyle w:val="ListParagraph"/>
        <w:numPr>
          <w:ilvl w:val="0"/>
          <w:numId w:val="2"/>
        </w:numPr>
      </w:pPr>
      <w:r>
        <w:t>Creation of a test plan</w:t>
      </w:r>
      <w:r w:rsidR="004D57EF">
        <w:t xml:space="preserve">. </w:t>
      </w:r>
    </w:p>
    <w:p w14:paraId="2DEF0558" w14:textId="0DD71A3E" w:rsidR="009C56C7" w:rsidRDefault="009C56C7" w:rsidP="009C56C7">
      <w:pPr>
        <w:pStyle w:val="ListParagraph"/>
        <w:numPr>
          <w:ilvl w:val="0"/>
          <w:numId w:val="2"/>
        </w:numPr>
      </w:pPr>
      <w:r>
        <w:t xml:space="preserve">Provide test cases and scripts to follow. </w:t>
      </w:r>
    </w:p>
    <w:p w14:paraId="45ACBB1D" w14:textId="77777777" w:rsidR="009C56C7" w:rsidRDefault="009C56C7" w:rsidP="009C56C7">
      <w:pPr>
        <w:pStyle w:val="ListParagraph"/>
        <w:numPr>
          <w:ilvl w:val="0"/>
          <w:numId w:val="2"/>
        </w:numPr>
      </w:pPr>
      <w:r>
        <w:t>Provide the result of testing.</w:t>
      </w:r>
    </w:p>
    <w:p w14:paraId="0E931F94" w14:textId="77777777" w:rsidR="009C56C7" w:rsidRDefault="009C56C7" w:rsidP="005C497D">
      <w:pPr>
        <w:pStyle w:val="Heading2"/>
      </w:pPr>
      <w:bookmarkStart w:id="5" w:name="_Toc74578115"/>
      <w:r>
        <w:t>Out of Scope</w:t>
      </w:r>
      <w:bookmarkEnd w:id="5"/>
    </w:p>
    <w:p w14:paraId="3D2F34A7" w14:textId="77777777" w:rsidR="009C56C7" w:rsidRDefault="009C56C7" w:rsidP="009C56C7">
      <w:pPr>
        <w:pStyle w:val="ListParagraph"/>
        <w:numPr>
          <w:ilvl w:val="0"/>
          <w:numId w:val="3"/>
        </w:numPr>
      </w:pPr>
      <w:r>
        <w:t xml:space="preserve">Modification of source code beyond what is </w:t>
      </w:r>
      <w:r w:rsidR="003D45B6">
        <w:t>necessary</w:t>
      </w:r>
      <w:r>
        <w:t xml:space="preserve"> for testing. </w:t>
      </w:r>
    </w:p>
    <w:p w14:paraId="5703B3DF" w14:textId="77777777" w:rsidR="009C56C7" w:rsidRDefault="009C56C7" w:rsidP="009C56C7">
      <w:pPr>
        <w:pStyle w:val="ListParagraph"/>
        <w:numPr>
          <w:ilvl w:val="0"/>
          <w:numId w:val="3"/>
        </w:numPr>
      </w:pPr>
      <w:r>
        <w:t xml:space="preserve">Advice on how to resolve found failures. </w:t>
      </w:r>
    </w:p>
    <w:p w14:paraId="44185D9C" w14:textId="77777777" w:rsidR="009C56C7" w:rsidRDefault="009C56C7" w:rsidP="009C56C7">
      <w:pPr>
        <w:pStyle w:val="ListParagraph"/>
        <w:numPr>
          <w:ilvl w:val="0"/>
          <w:numId w:val="3"/>
        </w:numPr>
      </w:pPr>
      <w:r>
        <w:t xml:space="preserve">Any testing beyond the provided classes or test cases. </w:t>
      </w:r>
    </w:p>
    <w:p w14:paraId="75CBFD37" w14:textId="77777777" w:rsidR="009C56C7" w:rsidRDefault="009C56C7" w:rsidP="009C56C7">
      <w:pPr>
        <w:pStyle w:val="ListParagraph"/>
        <w:numPr>
          <w:ilvl w:val="0"/>
          <w:numId w:val="3"/>
        </w:numPr>
      </w:pPr>
      <w:r>
        <w:t xml:space="preserve">All testing apart from Unit Testing. </w:t>
      </w:r>
    </w:p>
    <w:p w14:paraId="2DBE1520" w14:textId="77777777" w:rsidR="009C56C7" w:rsidRDefault="009C56C7" w:rsidP="005C497D">
      <w:pPr>
        <w:pStyle w:val="Heading1"/>
      </w:pPr>
      <w:bookmarkStart w:id="6" w:name="_Toc74578116"/>
      <w:r>
        <w:t>Test Strategy</w:t>
      </w:r>
      <w:bookmarkEnd w:id="6"/>
    </w:p>
    <w:p w14:paraId="703D4710" w14:textId="77777777" w:rsidR="009C56C7" w:rsidRDefault="009C56C7" w:rsidP="005C497D">
      <w:pPr>
        <w:pStyle w:val="Heading2"/>
      </w:pPr>
      <w:bookmarkStart w:id="7" w:name="_Toc74578117"/>
      <w:r>
        <w:t>Unit Test</w:t>
      </w:r>
      <w:bookmarkEnd w:id="7"/>
    </w:p>
    <w:p w14:paraId="79DC13DD" w14:textId="1532EE21" w:rsidR="009C56C7" w:rsidRDefault="009C56C7" w:rsidP="009C56C7">
      <w:r>
        <w:t xml:space="preserve">Unit Tests will provide </w:t>
      </w:r>
      <w:r w:rsidR="00DA6717">
        <w:t>getter and setter</w:t>
      </w:r>
      <w:r>
        <w:t xml:space="preserve"> coverage </w:t>
      </w:r>
      <w:r w:rsidR="00446A56">
        <w:t xml:space="preserve">required </w:t>
      </w:r>
      <w:r w:rsidR="007169E9">
        <w:t xml:space="preserve">object </w:t>
      </w:r>
      <w:r>
        <w:t xml:space="preserve">class. </w:t>
      </w:r>
    </w:p>
    <w:p w14:paraId="0AF30A96" w14:textId="77777777" w:rsidR="009C56C7" w:rsidRDefault="009C56C7" w:rsidP="005C497D">
      <w:pPr>
        <w:pStyle w:val="Heading2"/>
      </w:pPr>
      <w:bookmarkStart w:id="8" w:name="_Toc74578118"/>
      <w:r>
        <w:t>Other Tests</w:t>
      </w:r>
      <w:bookmarkEnd w:id="8"/>
    </w:p>
    <w:p w14:paraId="28E9D55D" w14:textId="77777777" w:rsidR="009C56C7" w:rsidRDefault="009C56C7" w:rsidP="009C56C7">
      <w:r>
        <w:t xml:space="preserve">Not applicable. This test is not concerned with other tests. </w:t>
      </w:r>
    </w:p>
    <w:p w14:paraId="5EA307FF" w14:textId="77777777" w:rsidR="009C56C7" w:rsidRDefault="009C56C7" w:rsidP="005C497D">
      <w:pPr>
        <w:pStyle w:val="Heading1"/>
      </w:pPr>
      <w:bookmarkStart w:id="9" w:name="_Toc74578119"/>
      <w:r>
        <w:t>Test Schedule</w:t>
      </w:r>
      <w:bookmarkEnd w:id="9"/>
    </w:p>
    <w:p w14:paraId="2F76A90A" w14:textId="3BFE42C2" w:rsidR="009C56C7" w:rsidRDefault="009C56C7" w:rsidP="009C56C7">
      <w:pPr>
        <w:pStyle w:val="ListParagraph"/>
        <w:numPr>
          <w:ilvl w:val="0"/>
          <w:numId w:val="5"/>
        </w:numPr>
      </w:pPr>
      <w:r>
        <w:t xml:space="preserve">Ramp up / System familiarization </w:t>
      </w:r>
      <w:r>
        <w:tab/>
      </w:r>
      <w:r w:rsidR="000D0222">
        <w:t>14</w:t>
      </w:r>
      <w:r>
        <w:t>/</w:t>
      </w:r>
      <w:r w:rsidR="000D0222">
        <w:t>06</w:t>
      </w:r>
      <w:r>
        <w:t>/</w:t>
      </w:r>
      <w:r w:rsidR="000D0222">
        <w:t>2021</w:t>
      </w:r>
    </w:p>
    <w:p w14:paraId="763FB195" w14:textId="2453E1F9" w:rsidR="009C56C7" w:rsidRDefault="009C56C7" w:rsidP="009C56C7">
      <w:pPr>
        <w:pStyle w:val="ListParagraph"/>
        <w:numPr>
          <w:ilvl w:val="0"/>
          <w:numId w:val="5"/>
        </w:numPr>
      </w:pPr>
      <w:r>
        <w:t>Unit Test</w:t>
      </w:r>
      <w:r>
        <w:tab/>
      </w:r>
      <w:r>
        <w:tab/>
      </w:r>
      <w:r>
        <w:tab/>
      </w:r>
      <w:r>
        <w:tab/>
      </w:r>
      <w:r w:rsidR="000D0222">
        <w:t>14/06/2021</w:t>
      </w:r>
    </w:p>
    <w:p w14:paraId="78B67B5E" w14:textId="77777777" w:rsidR="009C56C7" w:rsidRDefault="009C56C7" w:rsidP="005C497D">
      <w:pPr>
        <w:pStyle w:val="Heading1"/>
      </w:pPr>
      <w:bookmarkStart w:id="10" w:name="_Toc74578120"/>
      <w:r>
        <w:t>Functions To Be Tested</w:t>
      </w:r>
      <w:bookmarkEnd w:id="10"/>
    </w:p>
    <w:p w14:paraId="0BA7C19C" w14:textId="77777777" w:rsidR="009C56C7" w:rsidRDefault="009C56C7" w:rsidP="009C56C7">
      <w:pPr>
        <w:pStyle w:val="ListParagraph"/>
        <w:numPr>
          <w:ilvl w:val="0"/>
          <w:numId w:val="7"/>
        </w:numPr>
      </w:pPr>
      <w:r>
        <w:t>The following is a list of functions that will be tested:</w:t>
      </w:r>
    </w:p>
    <w:p w14:paraId="3DBB25E9" w14:textId="50308BAB" w:rsidR="009C56C7" w:rsidRDefault="009C56C7" w:rsidP="00825347">
      <w:pPr>
        <w:pStyle w:val="ListParagraph"/>
        <w:numPr>
          <w:ilvl w:val="1"/>
          <w:numId w:val="7"/>
        </w:numPr>
      </w:pPr>
      <w:r>
        <w:t xml:space="preserve">Creation of </w:t>
      </w:r>
      <w:r w:rsidR="004076AC">
        <w:t xml:space="preserve">various </w:t>
      </w:r>
      <w:r w:rsidR="00BF0ABC">
        <w:t xml:space="preserve">students, </w:t>
      </w:r>
      <w:proofErr w:type="gramStart"/>
      <w:r w:rsidR="00BF0ABC">
        <w:t>courses</w:t>
      </w:r>
      <w:proofErr w:type="gramEnd"/>
      <w:r w:rsidR="00BF0ABC">
        <w:t xml:space="preserve"> and </w:t>
      </w:r>
      <w:proofErr w:type="spellStart"/>
      <w:r w:rsidR="00BF0ABC">
        <w:t>enrollments</w:t>
      </w:r>
      <w:proofErr w:type="spellEnd"/>
      <w:r w:rsidR="00BF0ABC">
        <w:t xml:space="preserve">. </w:t>
      </w:r>
    </w:p>
    <w:p w14:paraId="586227ED" w14:textId="66E1146A" w:rsidR="00831B81" w:rsidRDefault="002A7573" w:rsidP="00825347">
      <w:pPr>
        <w:pStyle w:val="ListParagraph"/>
        <w:numPr>
          <w:ilvl w:val="1"/>
          <w:numId w:val="7"/>
        </w:numPr>
      </w:pPr>
      <w:r>
        <w:t xml:space="preserve">Use of classes for sorting and searching. </w:t>
      </w:r>
    </w:p>
    <w:p w14:paraId="1DA92938" w14:textId="77777777" w:rsidR="009C56C7" w:rsidRDefault="009C56C7" w:rsidP="005C497D">
      <w:pPr>
        <w:pStyle w:val="Heading1"/>
      </w:pPr>
      <w:bookmarkStart w:id="11" w:name="_Toc74578121"/>
      <w:r>
        <w:lastRenderedPageBreak/>
        <w:t>Resources and Responsibilities</w:t>
      </w:r>
      <w:bookmarkEnd w:id="11"/>
    </w:p>
    <w:p w14:paraId="7D9F1DC9" w14:textId="77777777" w:rsidR="009C56C7" w:rsidRDefault="009C56C7" w:rsidP="005C497D">
      <w:pPr>
        <w:pStyle w:val="Heading2"/>
      </w:pPr>
      <w:bookmarkStart w:id="12" w:name="_Toc74578122"/>
      <w:r>
        <w:t>Resources</w:t>
      </w:r>
      <w:bookmarkEnd w:id="12"/>
    </w:p>
    <w:p w14:paraId="5C469D0E" w14:textId="77777777" w:rsidR="009C56C7" w:rsidRDefault="009C56C7" w:rsidP="009C56C7">
      <w:pPr>
        <w:pStyle w:val="ListParagraph"/>
        <w:numPr>
          <w:ilvl w:val="0"/>
          <w:numId w:val="8"/>
        </w:numPr>
      </w:pPr>
      <w:r>
        <w:t>1 x Tester</w:t>
      </w:r>
    </w:p>
    <w:p w14:paraId="1C0417CD" w14:textId="77777777" w:rsidR="009C56C7" w:rsidRDefault="009C56C7" w:rsidP="009C56C7">
      <w:pPr>
        <w:pStyle w:val="ListParagraph"/>
        <w:numPr>
          <w:ilvl w:val="0"/>
          <w:numId w:val="8"/>
        </w:numPr>
      </w:pPr>
      <w:r>
        <w:t>1 x Test Manager</w:t>
      </w:r>
    </w:p>
    <w:p w14:paraId="6411D4A9" w14:textId="77777777" w:rsidR="009C56C7" w:rsidRDefault="009C56C7" w:rsidP="009C56C7">
      <w:pPr>
        <w:pStyle w:val="ListParagraph"/>
        <w:numPr>
          <w:ilvl w:val="0"/>
          <w:numId w:val="8"/>
        </w:numPr>
      </w:pPr>
      <w:r>
        <w:t>1 x Product Owner</w:t>
      </w:r>
    </w:p>
    <w:p w14:paraId="1B183249" w14:textId="77777777" w:rsidR="009C56C7" w:rsidRDefault="009C56C7" w:rsidP="005C497D">
      <w:pPr>
        <w:pStyle w:val="Heading2"/>
      </w:pPr>
      <w:bookmarkStart w:id="13" w:name="_Toc74578123"/>
      <w:r>
        <w:t>Responsibilities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9C56C7" w:rsidRPr="009C56C7" w14:paraId="3D2F6BD9" w14:textId="77777777" w:rsidTr="009C56C7">
        <w:tc>
          <w:tcPr>
            <w:tcW w:w="1980" w:type="dxa"/>
          </w:tcPr>
          <w:p w14:paraId="0A4DDAA9" w14:textId="77777777" w:rsidR="009C56C7" w:rsidRPr="009C56C7" w:rsidRDefault="009C56C7" w:rsidP="00B1644C">
            <w:r w:rsidRPr="009C56C7">
              <w:t xml:space="preserve">Test Manager: </w:t>
            </w:r>
          </w:p>
        </w:tc>
        <w:tc>
          <w:tcPr>
            <w:tcW w:w="7036" w:type="dxa"/>
          </w:tcPr>
          <w:p w14:paraId="67CA4B73" w14:textId="77777777" w:rsidR="009C56C7" w:rsidRDefault="009C56C7" w:rsidP="00B1644C">
            <w:r w:rsidRPr="009C56C7">
              <w:t xml:space="preserve">Responsible for schedules, communication to the Product Owner and Change Control Board. </w:t>
            </w:r>
          </w:p>
          <w:p w14:paraId="56BD749C" w14:textId="77777777" w:rsidR="009C56C7" w:rsidRPr="009C56C7" w:rsidRDefault="009C56C7" w:rsidP="00B1644C"/>
        </w:tc>
      </w:tr>
      <w:tr w:rsidR="009C56C7" w:rsidRPr="009C56C7" w14:paraId="18BCEC55" w14:textId="77777777" w:rsidTr="009C56C7">
        <w:tc>
          <w:tcPr>
            <w:tcW w:w="1980" w:type="dxa"/>
          </w:tcPr>
          <w:p w14:paraId="5F49423D" w14:textId="77777777" w:rsidR="009C56C7" w:rsidRPr="009C56C7" w:rsidRDefault="009C56C7" w:rsidP="00B1644C">
            <w:r w:rsidRPr="009C56C7">
              <w:t>Testers</w:t>
            </w:r>
          </w:p>
        </w:tc>
        <w:tc>
          <w:tcPr>
            <w:tcW w:w="7036" w:type="dxa"/>
          </w:tcPr>
          <w:p w14:paraId="187F1945" w14:textId="77777777" w:rsidR="009C56C7" w:rsidRDefault="009C56C7" w:rsidP="00B1644C">
            <w:r w:rsidRPr="009C56C7">
              <w:t>Responsible for creating and executing tests.</w:t>
            </w:r>
          </w:p>
          <w:p w14:paraId="5EF93040" w14:textId="77777777" w:rsidR="009C56C7" w:rsidRPr="009C56C7" w:rsidRDefault="009C56C7" w:rsidP="00B1644C"/>
        </w:tc>
      </w:tr>
      <w:tr w:rsidR="009C56C7" w:rsidRPr="009C56C7" w14:paraId="09B684D4" w14:textId="77777777" w:rsidTr="009C56C7">
        <w:tc>
          <w:tcPr>
            <w:tcW w:w="1980" w:type="dxa"/>
          </w:tcPr>
          <w:p w14:paraId="22C32DA1" w14:textId="77777777" w:rsidR="009C56C7" w:rsidRPr="009C56C7" w:rsidRDefault="009C56C7" w:rsidP="00B1644C">
            <w:r w:rsidRPr="009C56C7">
              <w:t>Product owner</w:t>
            </w:r>
          </w:p>
        </w:tc>
        <w:tc>
          <w:tcPr>
            <w:tcW w:w="7036" w:type="dxa"/>
          </w:tcPr>
          <w:p w14:paraId="34BA4E88" w14:textId="77777777" w:rsidR="009C56C7" w:rsidRDefault="009C56C7" w:rsidP="00B1644C">
            <w:r w:rsidRPr="009C56C7">
              <w:t xml:space="preserve">Will lease with the Test Manager to communicate information regarding the project. </w:t>
            </w:r>
          </w:p>
          <w:p w14:paraId="6A639776" w14:textId="77777777" w:rsidR="009C56C7" w:rsidRPr="009C56C7" w:rsidRDefault="009C56C7" w:rsidP="00B1644C"/>
        </w:tc>
      </w:tr>
    </w:tbl>
    <w:p w14:paraId="370F6CF9" w14:textId="77777777" w:rsidR="009C56C7" w:rsidRDefault="009C56C7" w:rsidP="009C56C7"/>
    <w:p w14:paraId="65D466AB" w14:textId="77777777" w:rsidR="009C56C7" w:rsidRDefault="009C56C7" w:rsidP="005C497D">
      <w:pPr>
        <w:pStyle w:val="Heading1"/>
      </w:pPr>
      <w:bookmarkStart w:id="14" w:name="_Toc74578124"/>
      <w:r>
        <w:t>Dependencies</w:t>
      </w:r>
      <w:bookmarkEnd w:id="14"/>
    </w:p>
    <w:p w14:paraId="2073A2A3" w14:textId="77777777" w:rsidR="009C56C7" w:rsidRDefault="009C56C7" w:rsidP="005C497D">
      <w:pPr>
        <w:pStyle w:val="Heading2"/>
      </w:pPr>
      <w:bookmarkStart w:id="15" w:name="_Toc74578125"/>
      <w:r>
        <w:t>Personnel Dependencies</w:t>
      </w:r>
      <w:bookmarkEnd w:id="15"/>
    </w:p>
    <w:p w14:paraId="0F330C01" w14:textId="77777777" w:rsidR="009C56C7" w:rsidRDefault="009C56C7" w:rsidP="007943C6">
      <w:pPr>
        <w:pStyle w:val="ListParagraph"/>
        <w:numPr>
          <w:ilvl w:val="0"/>
          <w:numId w:val="9"/>
        </w:numPr>
      </w:pPr>
      <w:r>
        <w:t xml:space="preserve">Testers </w:t>
      </w:r>
      <w:r w:rsidR="00825347">
        <w:t>who know</w:t>
      </w:r>
      <w:r>
        <w:t xml:space="preserve"> </w:t>
      </w:r>
      <w:r w:rsidR="00825347">
        <w:t xml:space="preserve">the </w:t>
      </w:r>
      <w:r>
        <w:t xml:space="preserve">C# programming language. </w:t>
      </w:r>
    </w:p>
    <w:p w14:paraId="34602C19" w14:textId="77777777" w:rsidR="009C56C7" w:rsidRDefault="009C56C7" w:rsidP="007943C6">
      <w:pPr>
        <w:pStyle w:val="ListParagraph"/>
        <w:numPr>
          <w:ilvl w:val="0"/>
          <w:numId w:val="9"/>
        </w:numPr>
      </w:pPr>
      <w:r>
        <w:t xml:space="preserve">Testers have no personal reasons for not being able to perform the tests. </w:t>
      </w:r>
    </w:p>
    <w:p w14:paraId="68889B96" w14:textId="77777777" w:rsidR="009C56C7" w:rsidRDefault="009C56C7" w:rsidP="005C497D">
      <w:pPr>
        <w:pStyle w:val="Heading1"/>
      </w:pPr>
      <w:bookmarkStart w:id="16" w:name="_Toc74578126"/>
      <w:r>
        <w:t>Risks</w:t>
      </w:r>
      <w:bookmarkEnd w:id="16"/>
    </w:p>
    <w:p w14:paraId="5BC5C7E5" w14:textId="77777777" w:rsidR="009C56C7" w:rsidRDefault="009C56C7" w:rsidP="005C497D">
      <w:pPr>
        <w:pStyle w:val="Heading2"/>
      </w:pPr>
      <w:bookmarkStart w:id="17" w:name="_Toc74578127"/>
      <w:r>
        <w:t>Personnel Risks</w:t>
      </w:r>
      <w:bookmarkEnd w:id="17"/>
    </w:p>
    <w:p w14:paraId="4D928670" w14:textId="77777777" w:rsidR="009C56C7" w:rsidRDefault="009C56C7" w:rsidP="007943C6">
      <w:pPr>
        <w:pStyle w:val="ListParagraph"/>
        <w:numPr>
          <w:ilvl w:val="0"/>
          <w:numId w:val="10"/>
        </w:numPr>
      </w:pPr>
      <w:r>
        <w:t xml:space="preserve">The risk of one tester not being available to test on the day can be mitigated by requesting the second tester on standby. </w:t>
      </w:r>
    </w:p>
    <w:p w14:paraId="093C6642" w14:textId="77777777" w:rsidR="009C56C7" w:rsidRDefault="009C56C7" w:rsidP="007943C6">
      <w:pPr>
        <w:pStyle w:val="ListParagraph"/>
        <w:numPr>
          <w:ilvl w:val="0"/>
          <w:numId w:val="10"/>
        </w:numPr>
      </w:pPr>
      <w:r>
        <w:t xml:space="preserve">The tests to be performed can be done in one day by one tester. </w:t>
      </w:r>
    </w:p>
    <w:p w14:paraId="07CD80D3" w14:textId="77777777" w:rsidR="00837FB8" w:rsidRDefault="00837FB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1D3CF47" w14:textId="77777777" w:rsidR="009C56C7" w:rsidRDefault="009C56C7" w:rsidP="005C497D">
      <w:pPr>
        <w:pStyle w:val="Heading1"/>
      </w:pPr>
      <w:bookmarkStart w:id="18" w:name="_Toc74578128"/>
      <w:r>
        <w:lastRenderedPageBreak/>
        <w:t>Approvals</w:t>
      </w:r>
      <w:bookmarkEnd w:id="18"/>
    </w:p>
    <w:tbl>
      <w:tblPr>
        <w:tblStyle w:val="TableGrid"/>
        <w:tblW w:w="9923" w:type="dxa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708"/>
        <w:gridCol w:w="2127"/>
        <w:gridCol w:w="1134"/>
        <w:gridCol w:w="1559"/>
      </w:tblGrid>
      <w:tr w:rsidR="007943C6" w:rsidRPr="007943C6" w14:paraId="2DDA2CBA" w14:textId="77777777" w:rsidTr="0065790A">
        <w:tc>
          <w:tcPr>
            <w:tcW w:w="4395" w:type="dxa"/>
            <w:tcBorders>
              <w:bottom w:val="single" w:sz="4" w:space="0" w:color="auto"/>
            </w:tcBorders>
          </w:tcPr>
          <w:p w14:paraId="65C3D293" w14:textId="77777777" w:rsidR="007943C6" w:rsidRDefault="007943C6" w:rsidP="006829F8"/>
          <w:p w14:paraId="24722DF1" w14:textId="77777777" w:rsidR="007943C6" w:rsidRDefault="007943C6" w:rsidP="006829F8"/>
          <w:p w14:paraId="4B59368A" w14:textId="77777777" w:rsidR="007943C6" w:rsidRDefault="007943C6" w:rsidP="006829F8"/>
          <w:p w14:paraId="388E2A9E" w14:textId="77777777" w:rsidR="0065790A" w:rsidRPr="007943C6" w:rsidRDefault="0065790A" w:rsidP="006829F8"/>
        </w:tc>
        <w:tc>
          <w:tcPr>
            <w:tcW w:w="708" w:type="dxa"/>
          </w:tcPr>
          <w:p w14:paraId="4105CB1C" w14:textId="77777777" w:rsidR="007943C6" w:rsidRPr="007943C6" w:rsidRDefault="007943C6" w:rsidP="006829F8"/>
        </w:tc>
        <w:tc>
          <w:tcPr>
            <w:tcW w:w="2127" w:type="dxa"/>
            <w:tcBorders>
              <w:bottom w:val="single" w:sz="4" w:space="0" w:color="auto"/>
            </w:tcBorders>
          </w:tcPr>
          <w:p w14:paraId="164DD79A" w14:textId="77777777" w:rsidR="007943C6" w:rsidRPr="007943C6" w:rsidRDefault="007943C6" w:rsidP="006829F8"/>
        </w:tc>
        <w:tc>
          <w:tcPr>
            <w:tcW w:w="1134" w:type="dxa"/>
          </w:tcPr>
          <w:p w14:paraId="4354EE09" w14:textId="77777777" w:rsidR="007943C6" w:rsidRPr="007943C6" w:rsidRDefault="007943C6" w:rsidP="006829F8"/>
        </w:tc>
        <w:tc>
          <w:tcPr>
            <w:tcW w:w="1559" w:type="dxa"/>
            <w:tcBorders>
              <w:bottom w:val="single" w:sz="4" w:space="0" w:color="auto"/>
            </w:tcBorders>
          </w:tcPr>
          <w:p w14:paraId="2C3CA6DD" w14:textId="77777777" w:rsidR="007943C6" w:rsidRPr="007943C6" w:rsidRDefault="007943C6" w:rsidP="006829F8"/>
        </w:tc>
      </w:tr>
      <w:tr w:rsidR="007943C6" w:rsidRPr="007943C6" w14:paraId="71436D15" w14:textId="77777777" w:rsidTr="0065790A">
        <w:tc>
          <w:tcPr>
            <w:tcW w:w="4395" w:type="dxa"/>
            <w:tcBorders>
              <w:top w:val="single" w:sz="4" w:space="0" w:color="auto"/>
            </w:tcBorders>
          </w:tcPr>
          <w:p w14:paraId="25F29724" w14:textId="77777777" w:rsidR="007943C6" w:rsidRPr="007943C6" w:rsidRDefault="007943C6" w:rsidP="006829F8">
            <w:r w:rsidRPr="007943C6">
              <w:t>ITWorks Testing Man</w:t>
            </w:r>
            <w:r w:rsidR="002F7FFA">
              <w:t>a</w:t>
            </w:r>
            <w:r w:rsidRPr="007943C6">
              <w:t>ger Signature</w:t>
            </w:r>
          </w:p>
        </w:tc>
        <w:tc>
          <w:tcPr>
            <w:tcW w:w="708" w:type="dxa"/>
          </w:tcPr>
          <w:p w14:paraId="669D0310" w14:textId="77777777" w:rsidR="007943C6" w:rsidRPr="007943C6" w:rsidRDefault="007943C6" w:rsidP="006829F8"/>
        </w:tc>
        <w:tc>
          <w:tcPr>
            <w:tcW w:w="2127" w:type="dxa"/>
            <w:tcBorders>
              <w:top w:val="single" w:sz="4" w:space="0" w:color="auto"/>
            </w:tcBorders>
          </w:tcPr>
          <w:p w14:paraId="308B657D" w14:textId="77777777" w:rsidR="007943C6" w:rsidRPr="007943C6" w:rsidRDefault="007943C6" w:rsidP="006829F8">
            <w:r w:rsidRPr="007943C6">
              <w:t>Printed Name</w:t>
            </w:r>
          </w:p>
        </w:tc>
        <w:tc>
          <w:tcPr>
            <w:tcW w:w="1134" w:type="dxa"/>
          </w:tcPr>
          <w:p w14:paraId="6EC13CBB" w14:textId="77777777" w:rsidR="007943C6" w:rsidRPr="007943C6" w:rsidRDefault="007943C6" w:rsidP="006829F8"/>
        </w:tc>
        <w:tc>
          <w:tcPr>
            <w:tcW w:w="1559" w:type="dxa"/>
            <w:tcBorders>
              <w:top w:val="single" w:sz="4" w:space="0" w:color="auto"/>
            </w:tcBorders>
          </w:tcPr>
          <w:p w14:paraId="0643C75A" w14:textId="77777777" w:rsidR="007943C6" w:rsidRPr="007943C6" w:rsidRDefault="007943C6" w:rsidP="006829F8">
            <w:r w:rsidRPr="007943C6">
              <w:t>Date</w:t>
            </w:r>
          </w:p>
        </w:tc>
      </w:tr>
      <w:tr w:rsidR="007943C6" w:rsidRPr="007943C6" w14:paraId="4C6DA126" w14:textId="77777777" w:rsidTr="0065790A">
        <w:tc>
          <w:tcPr>
            <w:tcW w:w="4395" w:type="dxa"/>
            <w:tcBorders>
              <w:bottom w:val="single" w:sz="4" w:space="0" w:color="auto"/>
            </w:tcBorders>
          </w:tcPr>
          <w:p w14:paraId="42BCB0F8" w14:textId="77777777" w:rsidR="007943C6" w:rsidRDefault="007943C6" w:rsidP="006829F8"/>
          <w:p w14:paraId="5BDDFB20" w14:textId="77777777" w:rsidR="007943C6" w:rsidRDefault="007943C6" w:rsidP="006829F8"/>
          <w:p w14:paraId="6DF7DD14" w14:textId="77777777" w:rsidR="007943C6" w:rsidRDefault="007943C6" w:rsidP="006829F8"/>
          <w:p w14:paraId="58E93C07" w14:textId="77777777" w:rsidR="007943C6" w:rsidRPr="007943C6" w:rsidRDefault="007943C6" w:rsidP="006829F8"/>
        </w:tc>
        <w:tc>
          <w:tcPr>
            <w:tcW w:w="708" w:type="dxa"/>
          </w:tcPr>
          <w:p w14:paraId="06B0CAD0" w14:textId="77777777" w:rsidR="007943C6" w:rsidRPr="007943C6" w:rsidRDefault="007943C6" w:rsidP="006829F8"/>
        </w:tc>
        <w:tc>
          <w:tcPr>
            <w:tcW w:w="2127" w:type="dxa"/>
            <w:tcBorders>
              <w:bottom w:val="single" w:sz="4" w:space="0" w:color="auto"/>
            </w:tcBorders>
          </w:tcPr>
          <w:p w14:paraId="4761411D" w14:textId="77777777" w:rsidR="007943C6" w:rsidRPr="007943C6" w:rsidRDefault="007943C6" w:rsidP="006829F8"/>
        </w:tc>
        <w:tc>
          <w:tcPr>
            <w:tcW w:w="1134" w:type="dxa"/>
          </w:tcPr>
          <w:p w14:paraId="790BCE2C" w14:textId="77777777" w:rsidR="007943C6" w:rsidRPr="007943C6" w:rsidRDefault="007943C6" w:rsidP="006829F8"/>
        </w:tc>
        <w:tc>
          <w:tcPr>
            <w:tcW w:w="1559" w:type="dxa"/>
            <w:tcBorders>
              <w:bottom w:val="single" w:sz="4" w:space="0" w:color="auto"/>
            </w:tcBorders>
          </w:tcPr>
          <w:p w14:paraId="54F1699D" w14:textId="77777777" w:rsidR="007943C6" w:rsidRPr="007943C6" w:rsidRDefault="007943C6" w:rsidP="006829F8"/>
        </w:tc>
      </w:tr>
      <w:tr w:rsidR="007943C6" w:rsidRPr="007943C6" w14:paraId="2E2F3337" w14:textId="77777777" w:rsidTr="0065790A">
        <w:tc>
          <w:tcPr>
            <w:tcW w:w="4395" w:type="dxa"/>
            <w:tcBorders>
              <w:top w:val="single" w:sz="4" w:space="0" w:color="auto"/>
            </w:tcBorders>
          </w:tcPr>
          <w:p w14:paraId="24CC04F9" w14:textId="77777777" w:rsidR="007943C6" w:rsidRPr="007943C6" w:rsidRDefault="007943C6" w:rsidP="006829F8">
            <w:r w:rsidRPr="007943C6">
              <w:t>SAAirline ICT Manager Signature</w:t>
            </w:r>
          </w:p>
        </w:tc>
        <w:tc>
          <w:tcPr>
            <w:tcW w:w="708" w:type="dxa"/>
          </w:tcPr>
          <w:p w14:paraId="41E799F3" w14:textId="77777777" w:rsidR="007943C6" w:rsidRPr="007943C6" w:rsidRDefault="007943C6" w:rsidP="006829F8"/>
        </w:tc>
        <w:tc>
          <w:tcPr>
            <w:tcW w:w="2127" w:type="dxa"/>
            <w:tcBorders>
              <w:top w:val="single" w:sz="4" w:space="0" w:color="auto"/>
            </w:tcBorders>
          </w:tcPr>
          <w:p w14:paraId="6D09E2C8" w14:textId="77777777" w:rsidR="007943C6" w:rsidRPr="007943C6" w:rsidRDefault="007943C6" w:rsidP="006829F8">
            <w:r w:rsidRPr="007943C6">
              <w:t>Printed Name</w:t>
            </w:r>
          </w:p>
        </w:tc>
        <w:tc>
          <w:tcPr>
            <w:tcW w:w="1134" w:type="dxa"/>
          </w:tcPr>
          <w:p w14:paraId="2F4DF4E3" w14:textId="77777777" w:rsidR="007943C6" w:rsidRPr="007943C6" w:rsidRDefault="007943C6" w:rsidP="006829F8"/>
        </w:tc>
        <w:tc>
          <w:tcPr>
            <w:tcW w:w="1559" w:type="dxa"/>
            <w:tcBorders>
              <w:top w:val="single" w:sz="4" w:space="0" w:color="auto"/>
            </w:tcBorders>
          </w:tcPr>
          <w:p w14:paraId="5CB88766" w14:textId="77777777" w:rsidR="007943C6" w:rsidRPr="007943C6" w:rsidRDefault="007943C6" w:rsidP="006829F8">
            <w:r w:rsidRPr="007943C6">
              <w:t>Date</w:t>
            </w:r>
          </w:p>
        </w:tc>
      </w:tr>
    </w:tbl>
    <w:p w14:paraId="63CC92AE" w14:textId="77777777" w:rsidR="009C56C7" w:rsidRDefault="009C56C7" w:rsidP="009C56C7"/>
    <w:p w14:paraId="3A2404EA" w14:textId="77777777" w:rsidR="009C56C7" w:rsidRDefault="009C56C7" w:rsidP="009C56C7"/>
    <w:p w14:paraId="12DD4779" w14:textId="77777777" w:rsidR="005E554D" w:rsidRDefault="005E554D"/>
    <w:sectPr w:rsidR="005E554D" w:rsidSect="002B45BF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16D80" w14:textId="77777777" w:rsidR="00A475C8" w:rsidRDefault="00A475C8" w:rsidP="000C0C81">
      <w:pPr>
        <w:spacing w:after="0" w:line="240" w:lineRule="auto"/>
      </w:pPr>
      <w:r>
        <w:separator/>
      </w:r>
    </w:p>
  </w:endnote>
  <w:endnote w:type="continuationSeparator" w:id="0">
    <w:p w14:paraId="69A2A9CE" w14:textId="77777777" w:rsidR="00A475C8" w:rsidRDefault="00A475C8" w:rsidP="000C0C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2B761" w14:textId="77777777" w:rsidR="000C0C81" w:rsidRPr="000C0C81" w:rsidRDefault="0086040A">
    <w:pPr>
      <w:pStyle w:val="Footer"/>
      <w:rPr>
        <w:i/>
        <w:sz w:val="18"/>
      </w:rPr>
    </w:pPr>
    <w:r w:rsidRPr="000C0C81">
      <w:rPr>
        <w:i/>
        <w:sz w:val="18"/>
      </w:rPr>
      <w:t>ITWorks</w:t>
    </w:r>
    <w:r>
      <w:rPr>
        <w:i/>
        <w:sz w:val="18"/>
      </w:rPr>
      <w:t xml:space="preserve"> Confidential</w:t>
    </w:r>
    <w:r w:rsidR="000C0C81">
      <w:rPr>
        <w:i/>
        <w:sz w:val="18"/>
      </w:rPr>
      <w:tab/>
    </w:r>
    <w:r w:rsidR="000C0C81">
      <w:rPr>
        <w:i/>
        <w:sz w:val="18"/>
      </w:rPr>
      <w:tab/>
      <w:t xml:space="preserve">Page </w:t>
    </w:r>
    <w:r w:rsidR="000C0C81">
      <w:rPr>
        <w:i/>
        <w:sz w:val="18"/>
      </w:rPr>
      <w:fldChar w:fldCharType="begin"/>
    </w:r>
    <w:r w:rsidR="000C0C81">
      <w:rPr>
        <w:i/>
        <w:sz w:val="18"/>
      </w:rPr>
      <w:instrText xml:space="preserve"> PAGE  \* Arabic  \* MERGEFORMAT </w:instrText>
    </w:r>
    <w:r w:rsidR="000C0C81">
      <w:rPr>
        <w:i/>
        <w:sz w:val="18"/>
      </w:rPr>
      <w:fldChar w:fldCharType="separate"/>
    </w:r>
    <w:r w:rsidR="000C0C81">
      <w:rPr>
        <w:i/>
        <w:noProof/>
        <w:sz w:val="18"/>
      </w:rPr>
      <w:t>1</w:t>
    </w:r>
    <w:r w:rsidR="000C0C81">
      <w:rPr>
        <w:i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1C367" w14:textId="77777777" w:rsidR="00A475C8" w:rsidRDefault="00A475C8" w:rsidP="000C0C81">
      <w:pPr>
        <w:spacing w:after="0" w:line="240" w:lineRule="auto"/>
      </w:pPr>
      <w:r>
        <w:separator/>
      </w:r>
    </w:p>
  </w:footnote>
  <w:footnote w:type="continuationSeparator" w:id="0">
    <w:p w14:paraId="53C224FA" w14:textId="77777777" w:rsidR="00A475C8" w:rsidRDefault="00A475C8" w:rsidP="000C0C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F123" w14:textId="48B0CCBC" w:rsidR="003359BA" w:rsidRPr="000C0C81" w:rsidRDefault="0086040A">
    <w:pPr>
      <w:pStyle w:val="Header"/>
      <w:rPr>
        <w:i/>
        <w:sz w:val="18"/>
      </w:rPr>
    </w:pPr>
    <w:r>
      <w:rPr>
        <w:i/>
        <w:sz w:val="18"/>
      </w:rPr>
      <w:t>Uncontrolled when in print</w:t>
    </w:r>
    <w:r w:rsidR="000C0C81" w:rsidRPr="000C0C81">
      <w:rPr>
        <w:i/>
        <w:sz w:val="18"/>
      </w:rPr>
      <w:tab/>
    </w:r>
    <w:r w:rsidR="000C0C81" w:rsidRPr="000C0C81">
      <w:rPr>
        <w:i/>
        <w:sz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15A7A"/>
    <w:multiLevelType w:val="hybridMultilevel"/>
    <w:tmpl w:val="AAD66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48A3"/>
    <w:multiLevelType w:val="hybridMultilevel"/>
    <w:tmpl w:val="C868CB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B017B"/>
    <w:multiLevelType w:val="hybridMultilevel"/>
    <w:tmpl w:val="611E47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B76DF"/>
    <w:multiLevelType w:val="hybridMultilevel"/>
    <w:tmpl w:val="158CFA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A2610"/>
    <w:multiLevelType w:val="hybridMultilevel"/>
    <w:tmpl w:val="DB584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52ACE"/>
    <w:multiLevelType w:val="multilevel"/>
    <w:tmpl w:val="5CA2334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8CB5231"/>
    <w:multiLevelType w:val="hybridMultilevel"/>
    <w:tmpl w:val="D076FE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46323A"/>
    <w:multiLevelType w:val="hybridMultilevel"/>
    <w:tmpl w:val="20A82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034E4F"/>
    <w:multiLevelType w:val="hybridMultilevel"/>
    <w:tmpl w:val="050AA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B82DE0"/>
    <w:multiLevelType w:val="hybridMultilevel"/>
    <w:tmpl w:val="4EE63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804B91"/>
    <w:multiLevelType w:val="hybridMultilevel"/>
    <w:tmpl w:val="757ED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8C6EFE"/>
    <w:multiLevelType w:val="hybridMultilevel"/>
    <w:tmpl w:val="BFB621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0"/>
  </w:num>
  <w:num w:numId="4">
    <w:abstractNumId w:val="9"/>
  </w:num>
  <w:num w:numId="5">
    <w:abstractNumId w:val="2"/>
  </w:num>
  <w:num w:numId="6">
    <w:abstractNumId w:val="7"/>
  </w:num>
  <w:num w:numId="7">
    <w:abstractNumId w:val="1"/>
  </w:num>
  <w:num w:numId="8">
    <w:abstractNumId w:val="6"/>
  </w:num>
  <w:num w:numId="9">
    <w:abstractNumId w:val="4"/>
  </w:num>
  <w:num w:numId="10">
    <w:abstractNumId w:val="11"/>
  </w:num>
  <w:num w:numId="11">
    <w:abstractNumId w:val="3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s7A0NDc2NDOxMDFX0lEKTi0uzszPAykwqQUAopplQywAAAA="/>
  </w:docVars>
  <w:rsids>
    <w:rsidRoot w:val="009C56C7"/>
    <w:rsid w:val="00031D90"/>
    <w:rsid w:val="00076D02"/>
    <w:rsid w:val="000B767E"/>
    <w:rsid w:val="000B7F0B"/>
    <w:rsid w:val="000C0C81"/>
    <w:rsid w:val="000D0222"/>
    <w:rsid w:val="0012500B"/>
    <w:rsid w:val="00130C4B"/>
    <w:rsid w:val="002009D9"/>
    <w:rsid w:val="002A7573"/>
    <w:rsid w:val="002B45BF"/>
    <w:rsid w:val="002C1016"/>
    <w:rsid w:val="002C23C6"/>
    <w:rsid w:val="002C66A6"/>
    <w:rsid w:val="002D4D22"/>
    <w:rsid w:val="002F7FFA"/>
    <w:rsid w:val="00315336"/>
    <w:rsid w:val="003359BA"/>
    <w:rsid w:val="00336594"/>
    <w:rsid w:val="003537AF"/>
    <w:rsid w:val="003714AC"/>
    <w:rsid w:val="003D45B6"/>
    <w:rsid w:val="003D5CAC"/>
    <w:rsid w:val="003F3A1C"/>
    <w:rsid w:val="004025CE"/>
    <w:rsid w:val="004076AC"/>
    <w:rsid w:val="00417C9B"/>
    <w:rsid w:val="004323F9"/>
    <w:rsid w:val="00446A56"/>
    <w:rsid w:val="00463E21"/>
    <w:rsid w:val="00471B51"/>
    <w:rsid w:val="004A36E0"/>
    <w:rsid w:val="004C42F4"/>
    <w:rsid w:val="004D3E58"/>
    <w:rsid w:val="004D57EF"/>
    <w:rsid w:val="004E0CF6"/>
    <w:rsid w:val="004E5850"/>
    <w:rsid w:val="00541856"/>
    <w:rsid w:val="0055764E"/>
    <w:rsid w:val="00567415"/>
    <w:rsid w:val="005C497D"/>
    <w:rsid w:val="005E1AF9"/>
    <w:rsid w:val="005E554D"/>
    <w:rsid w:val="00633634"/>
    <w:rsid w:val="0065469A"/>
    <w:rsid w:val="0065790A"/>
    <w:rsid w:val="006652AC"/>
    <w:rsid w:val="0068359E"/>
    <w:rsid w:val="00686BCD"/>
    <w:rsid w:val="00694CEF"/>
    <w:rsid w:val="006D403C"/>
    <w:rsid w:val="006E575D"/>
    <w:rsid w:val="007169E9"/>
    <w:rsid w:val="00723997"/>
    <w:rsid w:val="00740E84"/>
    <w:rsid w:val="00764910"/>
    <w:rsid w:val="00792238"/>
    <w:rsid w:val="007943C6"/>
    <w:rsid w:val="007A7A6E"/>
    <w:rsid w:val="007C1591"/>
    <w:rsid w:val="007C2CE8"/>
    <w:rsid w:val="007E4548"/>
    <w:rsid w:val="007E5DC7"/>
    <w:rsid w:val="00803B17"/>
    <w:rsid w:val="008119E5"/>
    <w:rsid w:val="00825347"/>
    <w:rsid w:val="0082651D"/>
    <w:rsid w:val="00831B81"/>
    <w:rsid w:val="008340A6"/>
    <w:rsid w:val="00837FB8"/>
    <w:rsid w:val="0086040A"/>
    <w:rsid w:val="008756A7"/>
    <w:rsid w:val="008A5BCA"/>
    <w:rsid w:val="0092015B"/>
    <w:rsid w:val="00983683"/>
    <w:rsid w:val="0099331F"/>
    <w:rsid w:val="0099564F"/>
    <w:rsid w:val="009978B0"/>
    <w:rsid w:val="009B0EEC"/>
    <w:rsid w:val="009C56C7"/>
    <w:rsid w:val="009D398B"/>
    <w:rsid w:val="009E389B"/>
    <w:rsid w:val="00A01008"/>
    <w:rsid w:val="00A448CC"/>
    <w:rsid w:val="00A475C8"/>
    <w:rsid w:val="00A47794"/>
    <w:rsid w:val="00A638D3"/>
    <w:rsid w:val="00A65533"/>
    <w:rsid w:val="00AB1213"/>
    <w:rsid w:val="00B06573"/>
    <w:rsid w:val="00B31126"/>
    <w:rsid w:val="00B45744"/>
    <w:rsid w:val="00B6464D"/>
    <w:rsid w:val="00B7299C"/>
    <w:rsid w:val="00BD5EAD"/>
    <w:rsid w:val="00BF0ABC"/>
    <w:rsid w:val="00C12865"/>
    <w:rsid w:val="00C67CD7"/>
    <w:rsid w:val="00C93862"/>
    <w:rsid w:val="00D00B8E"/>
    <w:rsid w:val="00D06AFD"/>
    <w:rsid w:val="00D563A7"/>
    <w:rsid w:val="00D76FA9"/>
    <w:rsid w:val="00D8421A"/>
    <w:rsid w:val="00D94E42"/>
    <w:rsid w:val="00DA6717"/>
    <w:rsid w:val="00DB6538"/>
    <w:rsid w:val="00E2017A"/>
    <w:rsid w:val="00E23FC7"/>
    <w:rsid w:val="00E4465B"/>
    <w:rsid w:val="00E5225E"/>
    <w:rsid w:val="00E700F1"/>
    <w:rsid w:val="00E84638"/>
    <w:rsid w:val="00E90854"/>
    <w:rsid w:val="00EA0D30"/>
    <w:rsid w:val="00EC5775"/>
    <w:rsid w:val="00EF1B56"/>
    <w:rsid w:val="00F400C3"/>
    <w:rsid w:val="00F50E5C"/>
    <w:rsid w:val="00F633B7"/>
    <w:rsid w:val="00F63545"/>
    <w:rsid w:val="00F818AA"/>
    <w:rsid w:val="00F85B96"/>
    <w:rsid w:val="00F9193B"/>
    <w:rsid w:val="00FD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4ABED"/>
  <w15:chartTrackingRefBased/>
  <w15:docId w15:val="{7992C0E8-8748-4EE1-A93D-F8E8506D9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B17"/>
    <w:pPr>
      <w:spacing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C497D"/>
    <w:pPr>
      <w:keepNext/>
      <w:keepLines/>
      <w:numPr>
        <w:numId w:val="1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97D"/>
    <w:pPr>
      <w:keepNext/>
      <w:keepLines/>
      <w:numPr>
        <w:ilvl w:val="1"/>
        <w:numId w:val="1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C56C7"/>
    <w:rPr>
      <w:b/>
      <w:bCs/>
    </w:rPr>
  </w:style>
  <w:style w:type="paragraph" w:customStyle="1" w:styleId="CellText">
    <w:name w:val="Cell Text"/>
    <w:rsid w:val="009C56C7"/>
    <w:pPr>
      <w:spacing w:before="60" w:after="60" w:line="240" w:lineRule="auto"/>
    </w:pPr>
    <w:rPr>
      <w:rFonts w:ascii="Arial" w:eastAsia="Times New Roman" w:hAnsi="Arial" w:cs="Times New Roman"/>
      <w:sz w:val="20"/>
      <w:szCs w:val="20"/>
    </w:rPr>
  </w:style>
  <w:style w:type="table" w:styleId="TableGrid">
    <w:name w:val="Table Grid"/>
    <w:basedOn w:val="TableNormal"/>
    <w:uiPriority w:val="39"/>
    <w:rsid w:val="009C56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C49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49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C56C7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943C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943C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943C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C0C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C81"/>
  </w:style>
  <w:style w:type="paragraph" w:styleId="Footer">
    <w:name w:val="footer"/>
    <w:basedOn w:val="Normal"/>
    <w:link w:val="FooterChar"/>
    <w:uiPriority w:val="99"/>
    <w:unhideWhenUsed/>
    <w:rsid w:val="000C0C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C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25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CHURCH (000080409)</dc:creator>
  <cp:keywords/>
  <dc:description/>
  <cp:lastModifiedBy>Jack CHURCH (000080409)</cp:lastModifiedBy>
  <cp:revision>120</cp:revision>
  <dcterms:created xsi:type="dcterms:W3CDTF">2021-06-14T06:11:00Z</dcterms:created>
  <dcterms:modified xsi:type="dcterms:W3CDTF">2021-06-14T06:18:00Z</dcterms:modified>
</cp:coreProperties>
</file>